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0DEA" w:rsidRPr="003A4C5D" w:rsidRDefault="003A4C5D" w:rsidP="003A4C5D">
      <w:pPr>
        <w:rPr>
          <w:b/>
          <w:sz w:val="36"/>
          <w:szCs w:val="36"/>
        </w:rPr>
      </w:pPr>
      <w:r w:rsidRPr="003A4C5D">
        <w:rPr>
          <w:b/>
          <w:noProof/>
          <w:color w:val="385623" w:themeColor="accent6" w:themeShade="80"/>
          <w:sz w:val="36"/>
          <w:szCs w:val="36"/>
        </w:rPr>
        <w:drawing>
          <wp:anchor distT="274320" distB="274320" distL="274320" distR="274320" simplePos="0" relativeHeight="251659264" behindDoc="0" locked="0" layoutInCell="1" allowOverlap="1" wp14:anchorId="34FB8E6F" wp14:editId="3193FE29">
            <wp:simplePos x="0" y="0"/>
            <wp:positionH relativeFrom="page">
              <wp:align>right</wp:align>
            </wp:positionH>
            <wp:positionV relativeFrom="page">
              <wp:posOffset>284480</wp:posOffset>
            </wp:positionV>
            <wp:extent cx="2000885" cy="200088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ristmas Store Logo - 2 Color English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885" cy="2000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1516" w:rsidRPr="000D1516">
        <w:t xml:space="preserve"> </w:t>
      </w:r>
      <w:r w:rsidR="000D1516" w:rsidRPr="000D1516">
        <w:rPr>
          <w:b/>
          <w:noProof/>
          <w:color w:val="385623" w:themeColor="accent6" w:themeShade="80"/>
          <w:sz w:val="36"/>
          <w:szCs w:val="36"/>
        </w:rPr>
        <w:t>Gift List</w:t>
      </w:r>
      <w:r w:rsidR="000D1516">
        <w:rPr>
          <w:b/>
          <w:noProof/>
          <w:color w:val="385623" w:themeColor="accent6" w:themeShade="80"/>
          <w:sz w:val="36"/>
          <w:szCs w:val="36"/>
        </w:rPr>
        <w:t>:</w:t>
      </w:r>
      <w:r w:rsidR="000D1516" w:rsidRPr="000D1516">
        <w:rPr>
          <w:b/>
          <w:noProof/>
          <w:color w:val="385623" w:themeColor="accent6" w:themeShade="80"/>
          <w:sz w:val="36"/>
          <w:szCs w:val="36"/>
        </w:rPr>
        <w:t xml:space="preserve"> Ages </w:t>
      </w:r>
      <w:r w:rsidR="00272FE7">
        <w:rPr>
          <w:b/>
          <w:noProof/>
          <w:color w:val="385623" w:themeColor="accent6" w:themeShade="80"/>
          <w:sz w:val="36"/>
          <w:szCs w:val="36"/>
        </w:rPr>
        <w:t>6-11</w:t>
      </w:r>
    </w:p>
    <w:p w:rsidR="00FD0052" w:rsidRDefault="00FD0052" w:rsidP="000D1516">
      <w:pPr>
        <w:pStyle w:val="Subtitle"/>
        <w:numPr>
          <w:ilvl w:val="0"/>
          <w:numId w:val="7"/>
        </w:numPr>
        <w:ind w:left="630"/>
      </w:pPr>
      <w:r>
        <w:t xml:space="preserve">Gifts should be $15-25 in value </w:t>
      </w:r>
    </w:p>
    <w:p w:rsidR="000D1516" w:rsidRDefault="000D1516" w:rsidP="000D1516">
      <w:pPr>
        <w:pStyle w:val="Subtitle"/>
        <w:numPr>
          <w:ilvl w:val="0"/>
          <w:numId w:val="7"/>
        </w:numPr>
        <w:ind w:left="630"/>
      </w:pPr>
      <w:r>
        <w:t>Please choose toys that are nonviolent and age appropriate. Please, no Nerf guns.</w:t>
      </w:r>
    </w:p>
    <w:p w:rsidR="00587A69" w:rsidRDefault="000D1516" w:rsidP="00FD0052">
      <w:pPr>
        <w:pStyle w:val="Subtitle"/>
        <w:numPr>
          <w:ilvl w:val="0"/>
          <w:numId w:val="7"/>
        </w:numPr>
        <w:ind w:left="630"/>
      </w:pPr>
      <w:r>
        <w:t>Books, stuffed animals &amp; board games are not typically chosen by shoppers</w:t>
      </w:r>
    </w:p>
    <w:p w:rsidR="005F0DEA" w:rsidRPr="00373453" w:rsidRDefault="00587A69" w:rsidP="00FD0052">
      <w:pPr>
        <w:pStyle w:val="Subtitle"/>
        <w:numPr>
          <w:ilvl w:val="0"/>
          <w:numId w:val="7"/>
        </w:numPr>
        <w:ind w:left="630"/>
      </w:pPr>
      <w:r>
        <w:t xml:space="preserve">Please no Monster Ink or </w:t>
      </w:r>
      <w:proofErr w:type="spellStart"/>
      <w:r>
        <w:t>Bratz</w:t>
      </w:r>
      <w:proofErr w:type="spellEnd"/>
      <w:r>
        <w:t xml:space="preserve"> </w:t>
      </w:r>
      <w:proofErr w:type="spellStart"/>
      <w:r>
        <w:t>Dolss</w:t>
      </w:r>
      <w:proofErr w:type="spellEnd"/>
      <w:r w:rsidR="003A4C5D" w:rsidRPr="00373453">
        <w:br/>
      </w:r>
    </w:p>
    <w:p w:rsidR="000D1516" w:rsidRDefault="000D1516" w:rsidP="001C31FB">
      <w:pPr>
        <w:rPr>
          <w:b/>
        </w:rPr>
        <w:sectPr w:rsidR="000D1516" w:rsidSect="00373453">
          <w:pgSz w:w="12240" w:h="15840"/>
          <w:pgMar w:top="1440" w:right="2880" w:bottom="900" w:left="1440" w:header="720" w:footer="720" w:gutter="0"/>
          <w:cols w:space="720"/>
          <w:docGrid w:linePitch="360"/>
        </w:sectPr>
      </w:pPr>
    </w:p>
    <w:p w:rsidR="001C31FB" w:rsidRDefault="000D1516" w:rsidP="001C31FB">
      <w:pPr>
        <w:rPr>
          <w:b/>
        </w:rPr>
      </w:pPr>
      <w:r>
        <w:rPr>
          <w:b/>
        </w:rPr>
        <w:t>Boys</w:t>
      </w:r>
    </w:p>
    <w:p w:rsidR="00272FE7" w:rsidRDefault="00272FE7" w:rsidP="00272FE7">
      <w:pPr>
        <w:pStyle w:val="ListParagraph"/>
        <w:numPr>
          <w:ilvl w:val="0"/>
          <w:numId w:val="13"/>
        </w:numPr>
      </w:pPr>
      <w:r>
        <w:t>Super Hero Action Figures</w:t>
      </w:r>
    </w:p>
    <w:p w:rsidR="00272FE7" w:rsidRDefault="00EC5B9B" w:rsidP="00272FE7">
      <w:pPr>
        <w:pStyle w:val="ListParagraph"/>
        <w:numPr>
          <w:ilvl w:val="0"/>
          <w:numId w:val="13"/>
        </w:numPr>
      </w:pPr>
      <w:r>
        <w:t>Star Wars (Toys &amp; Apparel)</w:t>
      </w:r>
    </w:p>
    <w:p w:rsidR="00EC5B9B" w:rsidRDefault="00EC5B9B" w:rsidP="00EC5B9B">
      <w:pPr>
        <w:pStyle w:val="ListParagraph"/>
        <w:numPr>
          <w:ilvl w:val="0"/>
          <w:numId w:val="13"/>
        </w:numPr>
      </w:pPr>
      <w:r>
        <w:t>Air Hogs RC Helicopter/Planes</w:t>
      </w:r>
    </w:p>
    <w:p w:rsidR="00272FE7" w:rsidRDefault="00EC5B9B" w:rsidP="00272FE7">
      <w:pPr>
        <w:pStyle w:val="ListParagraph"/>
        <w:numPr>
          <w:ilvl w:val="0"/>
          <w:numId w:val="13"/>
        </w:numPr>
      </w:pPr>
      <w:r>
        <w:t>Remote Control Cars/Trucks/ATVs</w:t>
      </w:r>
    </w:p>
    <w:p w:rsidR="00272FE7" w:rsidRDefault="00272FE7" w:rsidP="00272FE7">
      <w:pPr>
        <w:pStyle w:val="ListParagraph"/>
        <w:numPr>
          <w:ilvl w:val="0"/>
          <w:numId w:val="13"/>
        </w:numPr>
      </w:pPr>
      <w:r>
        <w:t>Bean Bag Chairs</w:t>
      </w:r>
    </w:p>
    <w:p w:rsidR="00272FE7" w:rsidRDefault="00272FE7" w:rsidP="00272FE7">
      <w:pPr>
        <w:pStyle w:val="ListParagraph"/>
        <w:numPr>
          <w:ilvl w:val="0"/>
          <w:numId w:val="13"/>
        </w:numPr>
      </w:pPr>
      <w:r>
        <w:t>Small Tent or Sleeping Bags</w:t>
      </w:r>
    </w:p>
    <w:p w:rsidR="00272FE7" w:rsidRDefault="00272FE7" w:rsidP="00272FE7">
      <w:pPr>
        <w:pStyle w:val="ListParagraph"/>
        <w:numPr>
          <w:ilvl w:val="0"/>
          <w:numId w:val="13"/>
        </w:numPr>
      </w:pPr>
      <w:r>
        <w:t>Minecraft (Toys &amp; Apparel)</w:t>
      </w:r>
    </w:p>
    <w:p w:rsidR="00272FE7" w:rsidRDefault="00272FE7" w:rsidP="00272FE7">
      <w:pPr>
        <w:pStyle w:val="ListParagraph"/>
        <w:numPr>
          <w:ilvl w:val="0"/>
          <w:numId w:val="13"/>
        </w:numPr>
      </w:pPr>
      <w:r>
        <w:t>LEGO</w:t>
      </w:r>
      <w:r w:rsidR="00587A69">
        <w:t xml:space="preserve"> Sets</w:t>
      </w:r>
    </w:p>
    <w:p w:rsidR="000D1516" w:rsidRDefault="00587A69" w:rsidP="000D1516">
      <w:pPr>
        <w:pStyle w:val="ListParagraph"/>
        <w:numPr>
          <w:ilvl w:val="0"/>
          <w:numId w:val="13"/>
        </w:numPr>
      </w:pPr>
      <w:r>
        <w:t>Hot Wheels Sets</w:t>
      </w:r>
    </w:p>
    <w:p w:rsidR="000D1516" w:rsidRDefault="000D1516" w:rsidP="000D1516">
      <w:pPr>
        <w:rPr>
          <w:b/>
        </w:rPr>
      </w:pPr>
      <w:r>
        <w:t xml:space="preserve"> </w:t>
      </w:r>
      <w:r>
        <w:rPr>
          <w:b/>
        </w:rPr>
        <w:t>Girls</w:t>
      </w:r>
      <w:r w:rsidRPr="000D1516">
        <w:rPr>
          <w:b/>
        </w:rPr>
        <w:t xml:space="preserve"> </w:t>
      </w:r>
    </w:p>
    <w:p w:rsidR="00272FE7" w:rsidRDefault="00272FE7" w:rsidP="00272FE7">
      <w:pPr>
        <w:pStyle w:val="ListParagraph"/>
        <w:numPr>
          <w:ilvl w:val="0"/>
          <w:numId w:val="14"/>
        </w:numPr>
      </w:pPr>
      <w:r>
        <w:t>E.L.F. Deluxe Nail Polish Sets</w:t>
      </w:r>
    </w:p>
    <w:p w:rsidR="00272FE7" w:rsidRDefault="00272FE7" w:rsidP="00272FE7">
      <w:pPr>
        <w:pStyle w:val="ListParagraph"/>
        <w:numPr>
          <w:ilvl w:val="0"/>
          <w:numId w:val="14"/>
        </w:numPr>
      </w:pPr>
      <w:r>
        <w:t>Disney Frozen</w:t>
      </w:r>
    </w:p>
    <w:p w:rsidR="00272FE7" w:rsidRDefault="00272FE7" w:rsidP="00272FE7">
      <w:pPr>
        <w:pStyle w:val="ListParagraph"/>
        <w:numPr>
          <w:ilvl w:val="0"/>
          <w:numId w:val="14"/>
        </w:numPr>
      </w:pPr>
      <w:r>
        <w:t>Bean Bag Chairs</w:t>
      </w:r>
    </w:p>
    <w:p w:rsidR="00272FE7" w:rsidRDefault="00587A69" w:rsidP="00272FE7">
      <w:pPr>
        <w:pStyle w:val="ListParagraph"/>
        <w:numPr>
          <w:ilvl w:val="0"/>
          <w:numId w:val="14"/>
        </w:numPr>
      </w:pPr>
      <w:r>
        <w:t xml:space="preserve">Barbie </w:t>
      </w:r>
      <w:r w:rsidR="00272FE7">
        <w:t>Play</w:t>
      </w:r>
      <w:r w:rsidR="00EC5B9B">
        <w:t>s</w:t>
      </w:r>
      <w:r w:rsidR="00272FE7">
        <w:t>ets</w:t>
      </w:r>
    </w:p>
    <w:p w:rsidR="00272FE7" w:rsidRDefault="00272FE7" w:rsidP="00272FE7">
      <w:pPr>
        <w:pStyle w:val="ListParagraph"/>
        <w:numPr>
          <w:ilvl w:val="0"/>
          <w:numId w:val="14"/>
        </w:numPr>
      </w:pPr>
      <w:r>
        <w:t>Dolls – Ethnically Diverse</w:t>
      </w:r>
      <w:r w:rsidR="00587A69">
        <w:t xml:space="preserve"> (American Girl Style &amp; Size)</w:t>
      </w:r>
    </w:p>
    <w:p w:rsidR="00272FE7" w:rsidRDefault="00272FE7" w:rsidP="00272FE7">
      <w:pPr>
        <w:pStyle w:val="ListParagraph"/>
        <w:numPr>
          <w:ilvl w:val="0"/>
          <w:numId w:val="14"/>
        </w:numPr>
      </w:pPr>
      <w:r>
        <w:t>Sleeping Bag or small tents</w:t>
      </w:r>
    </w:p>
    <w:p w:rsidR="000D1516" w:rsidRPr="00587A69" w:rsidRDefault="00272FE7" w:rsidP="000D1516">
      <w:pPr>
        <w:pStyle w:val="ListParagraph"/>
        <w:numPr>
          <w:ilvl w:val="0"/>
          <w:numId w:val="14"/>
        </w:numPr>
      </w:pPr>
      <w:r>
        <w:t>My Little Pony</w:t>
      </w:r>
      <w:r w:rsidRPr="000D1516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855B7DF" wp14:editId="1B7BB776">
                <wp:simplePos x="0" y="0"/>
                <wp:positionH relativeFrom="column">
                  <wp:posOffset>3024107</wp:posOffset>
                </wp:positionH>
                <wp:positionV relativeFrom="paragraph">
                  <wp:posOffset>-544963</wp:posOffset>
                </wp:positionV>
                <wp:extent cx="2923540" cy="2189480"/>
                <wp:effectExtent l="57150" t="38100" r="48260" b="774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540" cy="218948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D1516" w:rsidRDefault="000D1516" w:rsidP="000D1516">
                            <w:pPr>
                              <w:jc w:val="center"/>
                              <w:rPr>
                                <w:b/>
                                <w:noProof/>
                                <w:color w:val="385623" w:themeColor="accent6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385623" w:themeColor="accent6" w:themeShade="80"/>
                                <w:sz w:val="28"/>
                                <w:szCs w:val="28"/>
                              </w:rPr>
                              <w:t>Check out our E-Gift Wish Lists</w:t>
                            </w:r>
                          </w:p>
                          <w:p w:rsidR="000D1516" w:rsidRDefault="000D1516" w:rsidP="00DB5B99">
                            <w:pPr>
                              <w:pStyle w:val="Subtitle"/>
                              <w:jc w:val="center"/>
                            </w:pPr>
                            <w:r>
                              <w:t>Shop from home!</w:t>
                            </w:r>
                          </w:p>
                          <w:p w:rsidR="000D1516" w:rsidRDefault="000D1516" w:rsidP="000D1516">
                            <w:pPr>
                              <w:jc w:val="center"/>
                            </w:pPr>
                            <w:r>
                              <w:t>Visit Amazon.com or Target.com and search their gift lists for “Outreach Center.”</w:t>
                            </w:r>
                          </w:p>
                          <w:p w:rsidR="000D1516" w:rsidRPr="000D1516" w:rsidRDefault="000D1516" w:rsidP="000D1516">
                            <w:pPr>
                              <w:jc w:val="center"/>
                            </w:pPr>
                            <w:r>
                              <w:t>Gifts may be sent directly to the Outreach Community Center in Carol Stream. Your purchase may qualify for free shipping! Please ship to arrive by November 30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AE85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8.1pt;margin-top:-42.9pt;width:230.2pt;height:172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:rsidR="000D1516" w:rsidRDefault="000D1516" w:rsidP="000D1516">
                      <w:pPr>
                        <w:jc w:val="center"/>
                        <w:rPr>
                          <w:b/>
                          <w:noProof/>
                          <w:color w:val="385623" w:themeColor="accent6" w:themeShade="80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noProof/>
                          <w:color w:val="385623" w:themeColor="accent6" w:themeShade="80"/>
                          <w:sz w:val="28"/>
                          <w:szCs w:val="28"/>
                        </w:rPr>
                        <w:t>Check out our E-Gift Wish Lists</w:t>
                      </w:r>
                    </w:p>
                    <w:p w:rsidR="000D1516" w:rsidRDefault="000D1516" w:rsidP="00DB5B99">
                      <w:pPr>
                        <w:pStyle w:val="Subtitle"/>
                        <w:jc w:val="center"/>
                      </w:pPr>
                      <w:r>
                        <w:t>Shop from home!</w:t>
                      </w:r>
                    </w:p>
                    <w:p w:rsidR="000D1516" w:rsidRDefault="000D1516" w:rsidP="000D1516">
                      <w:pPr>
                        <w:jc w:val="center"/>
                      </w:pPr>
                      <w:r>
                        <w:t>Visit Amazon.com or Target.com and search their gift lists for “Outreach Center.”</w:t>
                      </w:r>
                    </w:p>
                    <w:p w:rsidR="000D1516" w:rsidRPr="000D1516" w:rsidRDefault="000D1516" w:rsidP="000D1516">
                      <w:pPr>
                        <w:jc w:val="center"/>
                      </w:pPr>
                      <w:r>
                        <w:t>Gifts may be sent directly to the Outreach Community Center in Carol Stream. Your purchase may qualify for free shipping! Please ship to arrive by November 30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D1516" w:rsidRDefault="000D1516" w:rsidP="000D1516">
      <w:pPr>
        <w:rPr>
          <w:b/>
        </w:rPr>
      </w:pPr>
      <w:r>
        <w:rPr>
          <w:b/>
        </w:rPr>
        <w:t>Sports</w:t>
      </w:r>
    </w:p>
    <w:p w:rsidR="00587A69" w:rsidRDefault="00587A69" w:rsidP="00272FE7">
      <w:pPr>
        <w:pStyle w:val="ListParagraph"/>
        <w:numPr>
          <w:ilvl w:val="0"/>
          <w:numId w:val="15"/>
        </w:numPr>
      </w:pPr>
      <w:r>
        <w:t xml:space="preserve">Razor Scooters </w:t>
      </w:r>
    </w:p>
    <w:p w:rsidR="00272FE7" w:rsidRDefault="00272FE7" w:rsidP="00272FE7">
      <w:pPr>
        <w:pStyle w:val="ListParagraph"/>
        <w:numPr>
          <w:ilvl w:val="0"/>
          <w:numId w:val="15"/>
        </w:numPr>
      </w:pPr>
      <w:r>
        <w:t>Skateboards</w:t>
      </w:r>
    </w:p>
    <w:p w:rsidR="00272FE7" w:rsidRDefault="00272FE7" w:rsidP="00272FE7">
      <w:pPr>
        <w:pStyle w:val="ListParagraph"/>
        <w:numPr>
          <w:ilvl w:val="0"/>
          <w:numId w:val="15"/>
        </w:numPr>
      </w:pPr>
      <w:r>
        <w:t>Bicycles w/ Helmet</w:t>
      </w:r>
    </w:p>
    <w:p w:rsidR="00272FE7" w:rsidRDefault="00587A69" w:rsidP="00272FE7">
      <w:pPr>
        <w:pStyle w:val="ListParagraph"/>
        <w:numPr>
          <w:ilvl w:val="0"/>
          <w:numId w:val="15"/>
        </w:numPr>
      </w:pPr>
      <w:r>
        <w:t xml:space="preserve">Track </w:t>
      </w:r>
      <w:proofErr w:type="spellStart"/>
      <w:r>
        <w:t>Skillz</w:t>
      </w:r>
      <w:proofErr w:type="spellEnd"/>
      <w:r>
        <w:t xml:space="preserve"> Pro Mini Hoop</w:t>
      </w:r>
    </w:p>
    <w:p w:rsidR="00272FE7" w:rsidRDefault="00272FE7" w:rsidP="00272FE7">
      <w:pPr>
        <w:pStyle w:val="ListParagraph"/>
        <w:numPr>
          <w:ilvl w:val="0"/>
          <w:numId w:val="15"/>
        </w:numPr>
      </w:pPr>
      <w:r>
        <w:t>4,5,6 Size Soccer Balls</w:t>
      </w:r>
    </w:p>
    <w:p w:rsidR="00272FE7" w:rsidRDefault="00272FE7" w:rsidP="00272FE7">
      <w:pPr>
        <w:pStyle w:val="ListParagraph"/>
        <w:numPr>
          <w:ilvl w:val="0"/>
          <w:numId w:val="15"/>
        </w:numPr>
      </w:pPr>
      <w:r>
        <w:t>Sleds &amp; Snowboards</w:t>
      </w:r>
    </w:p>
    <w:p w:rsidR="000D1516" w:rsidRPr="00587A69" w:rsidRDefault="00587A69" w:rsidP="000D1516">
      <w:pPr>
        <w:pStyle w:val="ListParagraph"/>
        <w:numPr>
          <w:ilvl w:val="0"/>
          <w:numId w:val="15"/>
        </w:numPr>
      </w:pPr>
      <w:r>
        <w:t>Basketballs</w:t>
      </w:r>
    </w:p>
    <w:p w:rsidR="00EC5B9B" w:rsidRDefault="00EC5B9B" w:rsidP="000D1516">
      <w:pPr>
        <w:rPr>
          <w:b/>
        </w:rPr>
      </w:pPr>
    </w:p>
    <w:p w:rsidR="00EC5B9B" w:rsidRDefault="00EC5B9B" w:rsidP="000D1516">
      <w:pPr>
        <w:rPr>
          <w:b/>
        </w:rPr>
      </w:pPr>
    </w:p>
    <w:p w:rsidR="000D1516" w:rsidRPr="000D1516" w:rsidRDefault="00272FE7" w:rsidP="000D1516">
      <w:pPr>
        <w:rPr>
          <w:b/>
        </w:rPr>
      </w:pPr>
      <w:bookmarkStart w:id="0" w:name="_GoBack"/>
      <w:bookmarkEnd w:id="0"/>
      <w:r>
        <w:rPr>
          <w:b/>
        </w:rPr>
        <w:t>Crafts/Games</w:t>
      </w:r>
    </w:p>
    <w:p w:rsidR="00272FE7" w:rsidRDefault="00EC5B9B" w:rsidP="00272FE7">
      <w:pPr>
        <w:pStyle w:val="ListParagraph"/>
        <w:numPr>
          <w:ilvl w:val="0"/>
          <w:numId w:val="16"/>
        </w:numPr>
      </w:pPr>
      <w:r>
        <w:t>Washi</w:t>
      </w:r>
      <w:r w:rsidR="00272FE7">
        <w:t xml:space="preserve"> Tape Craft Set</w:t>
      </w:r>
    </w:p>
    <w:p w:rsidR="00272FE7" w:rsidRDefault="00272FE7" w:rsidP="00272FE7">
      <w:pPr>
        <w:pStyle w:val="ListParagraph"/>
        <w:numPr>
          <w:ilvl w:val="0"/>
          <w:numId w:val="16"/>
        </w:numPr>
      </w:pPr>
      <w:r>
        <w:t>Jewelry Craft Set</w:t>
      </w:r>
    </w:p>
    <w:p w:rsidR="00272FE7" w:rsidRDefault="00272FE7" w:rsidP="00272FE7">
      <w:pPr>
        <w:pStyle w:val="ListParagraph"/>
        <w:numPr>
          <w:ilvl w:val="0"/>
          <w:numId w:val="16"/>
        </w:numPr>
      </w:pPr>
      <w:r>
        <w:t>Creativity for Kids Craft Kits</w:t>
      </w:r>
    </w:p>
    <w:p w:rsidR="00587A69" w:rsidRDefault="00587A69" w:rsidP="00272FE7">
      <w:pPr>
        <w:pStyle w:val="ListParagraph"/>
        <w:numPr>
          <w:ilvl w:val="0"/>
          <w:numId w:val="16"/>
        </w:numPr>
      </w:pPr>
      <w:r>
        <w:t>Crayola Craft Sets</w:t>
      </w:r>
    </w:p>
    <w:p w:rsidR="00EC5B9B" w:rsidRPr="000D1516" w:rsidRDefault="00EC5B9B" w:rsidP="00272FE7">
      <w:pPr>
        <w:pStyle w:val="ListParagraph"/>
        <w:numPr>
          <w:ilvl w:val="0"/>
          <w:numId w:val="16"/>
        </w:numPr>
      </w:pPr>
      <w:r>
        <w:t>Gel Pen Sets (24+ count)</w:t>
      </w:r>
    </w:p>
    <w:sectPr w:rsidR="00EC5B9B" w:rsidRPr="000D1516" w:rsidSect="00272FE7">
      <w:type w:val="continuous"/>
      <w:pgSz w:w="12240" w:h="15840"/>
      <w:pgMar w:top="1440" w:right="1440" w:bottom="900" w:left="1440" w:header="720" w:footer="720" w:gutter="0"/>
      <w:cols w:num="2" w:space="144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8404A"/>
    <w:multiLevelType w:val="hybridMultilevel"/>
    <w:tmpl w:val="297835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07D03"/>
    <w:multiLevelType w:val="hybridMultilevel"/>
    <w:tmpl w:val="7A905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877E9"/>
    <w:multiLevelType w:val="hybridMultilevel"/>
    <w:tmpl w:val="10DE925E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F0532"/>
    <w:multiLevelType w:val="hybridMultilevel"/>
    <w:tmpl w:val="00005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6B3055"/>
    <w:multiLevelType w:val="hybridMultilevel"/>
    <w:tmpl w:val="B4221092"/>
    <w:lvl w:ilvl="0" w:tplc="DE9A74E4">
      <w:start w:val="1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E6096E"/>
    <w:multiLevelType w:val="hybridMultilevel"/>
    <w:tmpl w:val="D0943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0516AA"/>
    <w:multiLevelType w:val="hybridMultilevel"/>
    <w:tmpl w:val="73A05734"/>
    <w:lvl w:ilvl="0" w:tplc="E26861C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D54987"/>
    <w:multiLevelType w:val="hybridMultilevel"/>
    <w:tmpl w:val="15664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C16678"/>
    <w:multiLevelType w:val="hybridMultilevel"/>
    <w:tmpl w:val="B964BA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B41E52"/>
    <w:multiLevelType w:val="hybridMultilevel"/>
    <w:tmpl w:val="6EB245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63919"/>
    <w:multiLevelType w:val="hybridMultilevel"/>
    <w:tmpl w:val="82F6B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4B4532"/>
    <w:multiLevelType w:val="hybridMultilevel"/>
    <w:tmpl w:val="A1E2C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9103CB"/>
    <w:multiLevelType w:val="hybridMultilevel"/>
    <w:tmpl w:val="691E3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742C71"/>
    <w:multiLevelType w:val="hybridMultilevel"/>
    <w:tmpl w:val="7E92236A"/>
    <w:lvl w:ilvl="0" w:tplc="1FBCDDE0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C21A4A"/>
    <w:multiLevelType w:val="hybridMultilevel"/>
    <w:tmpl w:val="8A100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8E59D3"/>
    <w:multiLevelType w:val="hybridMultilevel"/>
    <w:tmpl w:val="601A5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5"/>
  </w:num>
  <w:num w:numId="4">
    <w:abstractNumId w:val="7"/>
  </w:num>
  <w:num w:numId="5">
    <w:abstractNumId w:val="11"/>
  </w:num>
  <w:num w:numId="6">
    <w:abstractNumId w:val="13"/>
  </w:num>
  <w:num w:numId="7">
    <w:abstractNumId w:val="0"/>
  </w:num>
  <w:num w:numId="8">
    <w:abstractNumId w:val="8"/>
  </w:num>
  <w:num w:numId="9">
    <w:abstractNumId w:val="1"/>
  </w:num>
  <w:num w:numId="10">
    <w:abstractNumId w:val="14"/>
  </w:num>
  <w:num w:numId="11">
    <w:abstractNumId w:val="6"/>
  </w:num>
  <w:num w:numId="12">
    <w:abstractNumId w:val="2"/>
  </w:num>
  <w:num w:numId="13">
    <w:abstractNumId w:val="5"/>
  </w:num>
  <w:num w:numId="14">
    <w:abstractNumId w:val="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0NbMwNDM0NDIxMDRQ0lEKTi0uzszPAykwrAUAeJXM4CwAAAA="/>
  </w:docVars>
  <w:rsids>
    <w:rsidRoot w:val="001C31FB"/>
    <w:rsid w:val="000D1516"/>
    <w:rsid w:val="001C31FB"/>
    <w:rsid w:val="00272FE7"/>
    <w:rsid w:val="003443D8"/>
    <w:rsid w:val="00373453"/>
    <w:rsid w:val="003A4C5D"/>
    <w:rsid w:val="00587A69"/>
    <w:rsid w:val="005964EA"/>
    <w:rsid w:val="005F0DEA"/>
    <w:rsid w:val="006006FF"/>
    <w:rsid w:val="00663110"/>
    <w:rsid w:val="00B749B4"/>
    <w:rsid w:val="00CA1C6E"/>
    <w:rsid w:val="00DB5B99"/>
    <w:rsid w:val="00EC5B9B"/>
    <w:rsid w:val="00FD0052"/>
    <w:rsid w:val="00FD1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B060A"/>
  <w15:chartTrackingRefBased/>
  <w15:docId w15:val="{DDFF224C-2DCF-4C7F-9D84-9E701BE68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0DE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964EA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D151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D151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anya Gatewood</dc:creator>
  <cp:keywords/>
  <dc:description/>
  <cp:lastModifiedBy>Sarah Clark</cp:lastModifiedBy>
  <cp:revision>2</cp:revision>
  <dcterms:created xsi:type="dcterms:W3CDTF">2016-10-14T22:16:00Z</dcterms:created>
  <dcterms:modified xsi:type="dcterms:W3CDTF">2016-10-14T22:16:00Z</dcterms:modified>
</cp:coreProperties>
</file>